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210A80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ý prostriedok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</w:t>
      </w:r>
      <w:bookmarkStart w:id="0" w:name="_GoBack"/>
      <w:bookmarkEnd w:id="0"/>
      <w:r w:rsidR="00EE6BE8">
        <w:rPr>
          <w:rFonts w:ascii="Arial Narrow" w:eastAsia="Calibri" w:hAnsi="Arial Narrow"/>
          <w:sz w:val="24"/>
          <w:szCs w:val="24"/>
          <w:lang w:eastAsia="sk-SK"/>
        </w:rPr>
        <w:t>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A776D5" w:rsidRPr="00EE6BE8" w:rsidRDefault="00A776D5" w:rsidP="00A776D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>
        <w:rPr>
          <w:rFonts w:ascii="Arial Narrow" w:hAnsi="Arial Narrow" w:cs="Arial"/>
          <w:sz w:val="24"/>
          <w:szCs w:val="24"/>
        </w:rPr>
        <w:t>43 Zemiaky neskoré neprané</w:t>
      </w:r>
    </w:p>
    <w:p w:rsidR="00A776D5" w:rsidRDefault="00A776D5" w:rsidP="00A776D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>
        <w:rPr>
          <w:rFonts w:ascii="Arial Narrow" w:hAnsi="Arial Narrow" w:cs="Arial"/>
          <w:sz w:val="24"/>
          <w:szCs w:val="24"/>
        </w:rPr>
        <w:t xml:space="preserve"> 1 Banány</w:t>
      </w:r>
    </w:p>
    <w:p w:rsidR="00EE6BE8" w:rsidRDefault="00EE6BE8" w:rsidP="00A776D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7A38" w:rsidRDefault="002A7A38" w:rsidP="007C6581">
      <w:r>
        <w:separator/>
      </w:r>
    </w:p>
  </w:endnote>
  <w:endnote w:type="continuationSeparator" w:id="0">
    <w:p w:rsidR="002A7A38" w:rsidRDefault="002A7A3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10A80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210A80" w:rsidRPr="00210A80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7A38" w:rsidRDefault="002A7A38" w:rsidP="007C6581">
      <w:r>
        <w:separator/>
      </w:r>
    </w:p>
  </w:footnote>
  <w:footnote w:type="continuationSeparator" w:id="0">
    <w:p w:rsidR="002A7A38" w:rsidRDefault="002A7A3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0A80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A7A38"/>
    <w:rsid w:val="002B2C72"/>
    <w:rsid w:val="002B7D44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B4C4E"/>
    <w:rsid w:val="004C75D4"/>
    <w:rsid w:val="004D2514"/>
    <w:rsid w:val="004F0513"/>
    <w:rsid w:val="00506046"/>
    <w:rsid w:val="005071C1"/>
    <w:rsid w:val="005074C7"/>
    <w:rsid w:val="00511B17"/>
    <w:rsid w:val="00527184"/>
    <w:rsid w:val="00530300"/>
    <w:rsid w:val="005343E1"/>
    <w:rsid w:val="00535778"/>
    <w:rsid w:val="00541BE2"/>
    <w:rsid w:val="00542145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776D5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77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C289B9"/>
  <w15:docId w15:val="{956812F0-5883-4104-8CF1-CFC36F2C3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12</cp:revision>
  <cp:lastPrinted>2019-07-12T11:07:00Z</cp:lastPrinted>
  <dcterms:created xsi:type="dcterms:W3CDTF">2022-11-08T09:54:00Z</dcterms:created>
  <dcterms:modified xsi:type="dcterms:W3CDTF">2025-04-16T11:01:00Z</dcterms:modified>
</cp:coreProperties>
</file>